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ariana Hryciuk</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ri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ryciuk</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590 Irmen Drive, Wood Dale, IL, USA Wood Dale, IL, USA 6019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ariana17gr@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510443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em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31/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4/19/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